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quila_dalberti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350"/>
        <w:gridCol w:w="810"/>
        <w:gridCol w:w="3285"/>
        <w:gridCol w:w="810"/>
        <w:gridCol w:w="810"/>
        <w:gridCol w:w="85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LOG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-Paisaj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-Hábit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-Nest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OGRÁF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itud máxima (m) (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OGRÁF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itud mínima (m) (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OGRÁF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M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itud media (m) (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OGRÁF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erencia altitudinal (m) (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OGRÁF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uraS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ura superior al nido (m) (1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OGRÁF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uraIn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ura inferior al nido (m) (1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OGRÁF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ndice de rugosidad o irregularidad topográfica (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OGRÁF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diente media (grados) (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OGRÁF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de orientación al oeste (180º) (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OGRÁF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de orientación al sur (180º) (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OGRÁF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centaje con orientación Este (450) (1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OGRÁF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centaje con orientación Norte (450) (1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OGRÁF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centaje con orientación Noreste (45º) (1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OGRÁF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centaje con orientación Noroeste (450) (1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OGRÁF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centaje con orientación Sur (450) (1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OGRÁF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centaje con orientación Sureste (450) (1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OGRÁF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centaje con orientación Suroeste (450) (1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OGRÁF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centaje con orientación Oeste (450) (1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ACI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itud 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ACI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ngitud 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ACI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itud al cuadrado 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ACI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ngitud al cuadrado 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ACI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ción relativa de la latitud por la longitud 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MÁ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m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a media anual(ºC*10) (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MÁ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mt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go medio de temperaturas diurnas (ºC*10) (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MÁ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ndice de variabilidad de la temperatura (ºC*10) (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MÁ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cionalidad de la temperatura (ºC*10) (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MÁ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max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a máxima del mes más cálido (Julio) (ºC*10) (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MÁ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max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a mínima del mes más frío (Enero) (ºC*10) (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MÁ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go anual de temperatura (ºC*10) (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MÁ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t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cipitación anual (mm*10) (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MÁ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v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eficiente de variación anual de la precipitación (mm*10) (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MÁ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Pr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cipitación</w:t>
            </w:r>
            <w:r>
              <w:t xml:space="preserve"> </w:t>
            </w:r>
            <w:r>
              <w:t xml:space="preserve">“</w:t>
            </w:r>
            <w:r>
              <w:t xml:space="preserve">primaveral</w:t>
            </w:r>
            <w:r>
              <w:t xml:space="preserve">”</w:t>
            </w:r>
            <w:r>
              <w:t xml:space="preserve"> </w:t>
            </w:r>
            <w:r>
              <w:t xml:space="preserve">(Enero a Julio) (mm*10) (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MÁ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a media de otoño (sep-oct-nov) (ºC*10) (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MÁ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a media de primavera (mar-abr-may) (ºC*10) (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MÁ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a media de verano (jun-jul-ago) (ºC*10) (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MÁ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a media de invierno (dic-ene-feb) (ºC*10) (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MÁ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cipitación de otoño (sep-oct-nov) (mm*10) (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MÁ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cipitación de primavera (mar-abr-may) (mm*10) (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MÁ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cipitación de verano (jun-jul-ago) (mm*10) (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MÁ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W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cipitación de invierno (dic-ene-feb) (mm*10) (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MÁ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cipitación de Enero (mm*10) (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MÁ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j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cipitación de Julio (mm*10) (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MÁ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S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ación solar media (kJ m2 día) (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MÁ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D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úmero de días de lluvia al año (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MÁ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smax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a máxima absoluta mes más frio (ºC*10) (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MÁ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smax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a máxima absoluta mes más cálido (ºC*10) (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MÁ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smi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a mínima absoluta mes más frío (ºC*10) (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MÁ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smin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a mínima absoluta mes más cálido (ºC*10) (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MÁ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st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úmero de días de helada al año (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MÁ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nmax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áximo de precipitación en un día en Enero (mm*10) (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MÁ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nmax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áximo de precipitación en un día en Julio (mm*10) (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MÁ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nday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úmero medio de días con lluvia en Enero (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MÁ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nday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úmero medio de días con lluvia en Julio (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DAD 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Pob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sidad de población 2019 (hab/km2) (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DAD 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Pob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ancia euclidea mínima a un núcleo de población (m) (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DAD 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Pob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sidad de número de núcleos de población (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DAD 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Car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ancia euclidea mínima a carreteras asfaltadas 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DAD 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ngCa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sidad de longitud de carreteras asfaltadas 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DAD 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ca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ancia euclidea mínima a caminos 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DAD 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ngCa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sidad de longitud de caminos 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DAD 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El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ancia euclidea mínima a tendidos eléctricos 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IDAD 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ngEl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sidad de longitud de tendidos eléctricos 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OS DEL SU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o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de arroz (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OS DEL SU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l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de cultivo de secano (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OS DEL SU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de cultivos leñosos (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OS DEL SU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de prados y praderas (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OS DEL SU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lH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de cultivos heterogéneos (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OS DEL SU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de dehesa (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OS DEL SU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de bosque (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OS DEL SU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de matorral (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OS DEL SU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uC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de aguas continentales (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OS DEL SU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tN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de pastizales naturales (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OS DEL SU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de regadíos (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OS DEL SU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Ar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de superficies artificiales (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OS DEL SU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Ve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de áreas sin vegetación y roquedos (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ÍNDICES DEL PAISAJ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úmero total de parches (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ÍNDICES DEL PAISAJ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sidad del número de parches (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ÍNDICES DEL PAISAJ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del parche de mayor tamaño (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ÍNDICES DEL PAISAJ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ngitud de bordes (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ÍNDICES DEL PAISAJ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aM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Área media de los parches (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ÍNDICES DEL PAISAJ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c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ula entre perímetro y área de los parches (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ÍNDICES DEL PAISAJ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centaje de agregación de los parches (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ÍNDICES DEL PAISAJ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ndice de diversidad de Shannon (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ÍNDICES DEL PAISAJ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e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Índice de uniformidad de Shannon en la (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GET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fag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de FCC de Quercus faginea o pyrenaica (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GET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s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de FCC de Quercus suber (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GET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de FCC de Quercus rotundifolia (ile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GET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s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de FCC de Castanea sativa (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GET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cs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de FCC de Eucalyptus spp (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GET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Ve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ura de la vegetación superior a un metro (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NADO Y CA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C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sidad de ganado caprino (Ind/ha) (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NADO Y CA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O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sidad de ganado ovino (Ind/ha) (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NADO Y CA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P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sidad de ganado porcino (Ind/ha) (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NADO Y CA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V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sidad de ganado vacuno (Ind/ha) (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NADO Y CA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za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sidad de caza mayor (jabalí + ciervo) (Ind/100ha) (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NADO Y CA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z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sidad de caza menor (Conejo + Perdiz) (Ind/100ha) (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NADO Y CA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e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sidad de conejos (Ind/100ha) (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NADO Y CA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d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sidad de perdices (Ind/100ha) (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NADO Y CA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er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sidad de ciervos (Ind/100ha) (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NADO Y CA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ba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sidad de jabalíes (Ind/100ha) (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TOLOG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de Arena (1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TOLOG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de Caliza (1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TOLOG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de Granito (1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TOLOG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ar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de Pizarra (1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DROLOG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d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sidad de ríos (1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DROLOG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b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de superficie de Embalses (&gt;10 ha) (1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</w:tbl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quila_dalberti</dc:title>
  <dc:creator/>
  <cp:keywords/>
  <dcterms:created xsi:type="dcterms:W3CDTF">2023-10-26T11:06:28Z</dcterms:created>
  <dcterms:modified xsi:type="dcterms:W3CDTF">2023-10-26T11:0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